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1" w:name="X7fcfb0f6f2b1d4e6f7bde5281c2aa02108447de"/>
    <w:p>
      <w:pPr>
        <w:pStyle w:val="Heading1"/>
      </w:pPr>
      <w:r>
        <w:t xml:space="preserve">Internship Application Letter for Phot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hile Santiago Photography Collective</w:t>
      </w:r>
      <w:r>
        <w:br/>
      </w:r>
      <w:r>
        <w:t xml:space="preserve">Avenida Providencia 750</w:t>
      </w:r>
      <w:r>
        <w:br/>
      </w:r>
      <w:r>
        <w:t xml:space="preserve">Santiago, Chile</w:t>
      </w:r>
    </w:p>
    <w:bookmarkStart w:id="20" w:name="X1cbdc9a7227159cdb6f3ce4c1f438c911200ab6"/>
    <w:p>
      <w:pPr>
        <w:pStyle w:val="Heading2"/>
      </w:pPr>
      <w:r>
        <w:t xml:space="preserve">Subject: Enthusiastic Application for Photography Internship Position</w:t>
      </w:r>
    </w:p>
    <w:p>
      <w:pPr>
        <w:pStyle w:val="FirstParagraph"/>
      </w:pPr>
      <w:r>
        <w:t xml:space="preserve">Dear Hiring Manager,</w:t>
      </w:r>
    </w:p>
    <w:p>
      <w:pPr>
        <w:pStyle w:val="BodyText"/>
      </w:pPr>
      <w:r>
        <w:t xml:space="preserve">With profound admiration for Chile Santiago's vibrant cultural landscape and the innovative spirit of your esteemed photography collective, I am writing to express my enthusiastic application for the Photographer Internship position. As a dedicated visual storyteller with three years of academic training in digital media and immersive experience capturing authentic narratives across Latin America, I believe this internship represents the ideal convergence of my professional aspirations and Chile Santiago's dynamic creative ecosystem. This</w:t>
      </w:r>
      <w:r>
        <w:t xml:space="preserve"> </w:t>
      </w:r>
      <w:r>
        <w:rPr>
          <w:iCs/>
          <w:i/>
        </w:rPr>
        <w:t xml:space="preserve">Internship Application Letter</w:t>
      </w:r>
      <w:r>
        <w:t xml:space="preserve"> </w:t>
      </w:r>
      <w:r>
        <w:t xml:space="preserve">serves as my formal expression of commitment to contributing to your team while immersing myself in the photographic traditions that make Chile Santiago a global hub for visual arts.</w:t>
      </w:r>
    </w:p>
    <w:p>
      <w:pPr>
        <w:pStyle w:val="BodyText"/>
      </w:pPr>
      <w:r>
        <w:t xml:space="preserve">My journey as a Photographer began during my undergraduate studies at Universidad de Chile's School of Arts, where I developed technical mastery in both analog and digital workflows while exploring themes of urban identity and cultural preservation. I recall vividly the transformative experience of photographing the historic La Moneda Palace district during Santiago's vibrant Festival de las Luces, where I documented how light transformed colonial architecture into contemporary storytelling canvases. This project, later exhibited at the Museo de Arte Contemporáneo (MAC), taught me that photography in Chile Santiago transcends mere image-making—it becomes an act of cultural dialogue. The city's unique juxtaposition of Andean mountains against Pacific shores and its rich tapestry of indigenous Mapuche heritage, immigrant communities, and modernist architecture creates a visual symphony unparalleled anywhere in the Southern Hemisphere.</w:t>
      </w:r>
    </w:p>
    <w:p>
      <w:pPr>
        <w:pStyle w:val="BodyText"/>
      </w:pPr>
      <w:r>
        <w:t xml:space="preserve">What particularly compels me to seek this internship is Chile Santiago's role as an emerging nexus for photographic innovation. I have closely followed your collective's groundbreaking work on the "Santiago Through Time" project, which digitally restored century-old photographs of Barrio Bellavista while juxtaposing them with contemporary street scenes. This initiative exemplifies how a modern</w:t>
      </w:r>
      <w:r>
        <w:t xml:space="preserve"> </w:t>
      </w:r>
      <w:r>
        <w:rPr>
          <w:iCs/>
          <w:i/>
        </w:rPr>
        <w:t xml:space="preserve">Photographer</w:t>
      </w:r>
      <w:r>
        <w:t xml:space="preserve"> </w:t>
      </w:r>
      <w:r>
        <w:t xml:space="preserve">can bridge historical memory and present-day identity—exactly the kind of socially engaged practice I aspire to master. My own portfolio includes documented projects such as "Callejón de las Flores," capturing Santiago's hidden garden courtyards, and "Tren del Sur," a series on Chile's southern railway communities, both emphasizing human connection within environmental context. These works reflect my commitment to ethical storytelling: I always obtain explicit consent from subjects and collaborate with local communities to ensure authentic representation.</w:t>
      </w:r>
    </w:p>
    <w:p>
      <w:pPr>
        <w:pStyle w:val="BodyText"/>
      </w:pPr>
      <w:r>
        <w:t xml:space="preserve">I recognize that thriving as a Photographer in Chile Santiago requires not only technical excellence but also deep cultural sensitivity. During my semester abroad in Valparaíso, I immersed myself in the city's street photography scene, learning from local artists about navigating Chilean social dynamics through the lens. This experience taught me how to approach subjects with humility—whether photographing Mapuche artisans in Ñuñoa or street vendors during Mercado Central's morning bustle. My fluency in Spanish (C1 level) and familiarity with Chilean socio-political context will enable me to collaborate seamlessly within your team while respecting the nuanced cultural narratives we document. I am particularly eager to learn from your collective's approach to ethical photography ethics, which I understand prioritizes community collaboration over passive observation.</w:t>
      </w:r>
    </w:p>
    <w:p>
      <w:pPr>
        <w:pStyle w:val="BodyText"/>
      </w:pPr>
      <w:r>
        <w:t xml:space="preserve">The opportunity to contribute to Chile Santiago's artistic renaissance excites me profoundly. Your upcoming exhibition "Vista de la Ciudad" (City View) on urban transformation aligns perfectly with my skills in documentary storytelling and digital curation. I am confident that my background in Adobe Creative Suite, drone photography for aerial landscape documentation, and experience managing social media content for campus arts groups would allow me to immediately support your team's workflow. More importantly, I bring a relentless curiosity about Santiago's visual language—how the Andean foothills cast shadows on Cerro San Cristóbal at dawn, how Chilean *pisco* bars reflect sunset hues onto cobblestone streets, or how the metro system transforms commuters into fleeting abstract figures. These observations are not just aesthetic; they form the foundation of my photographic philosophy in Chile Santiago.</w:t>
      </w:r>
    </w:p>
    <w:p>
      <w:pPr>
        <w:pStyle w:val="BodyText"/>
      </w:pPr>
      <w:r>
        <w:t xml:space="preserve">What distinguishes this internship opportunity is its potential to shape my professional trajectory within a city where photography serves as both cultural preservation and social commentary. I am particularly inspired by your collective's partnership with Chile's Ministry of Culture on the "Heritage Lens" initiative, which empowers local youth to document their neighborhoods through photography. This mirrors my belief that the most impactful visual narratives emerge from community engagement rather than external perspective—a principle I've practiced through my volunteer work with Santiago-based NGO Fundación Vida Nueva. As a future Photographer in Chile Santiago, I aim to develop projects where the camera becomes a tool for empowerment, not just observation.</w:t>
      </w:r>
    </w:p>
    <w:p>
      <w:pPr>
        <w:pStyle w:val="BodyText"/>
      </w:pPr>
      <w:r>
        <w:t xml:space="preserve">I have attached my portfolio showcasing 25 curated images from my Chilean and regional projects, including detailed captions explaining the cultural context behind each photograph. These works demonstrate technical proficiency across environmental portraiture, street photography, and fine art documentary—skills directly relevant to your collective's diverse projects. My academic record includes honors in Visual Communication (3.8/4.0 GPA), and I have completed certifications in ethical photography practices through the International Center for Photography.</w:t>
      </w:r>
    </w:p>
    <w:p>
      <w:pPr>
        <w:pStyle w:val="BodyText"/>
      </w:pPr>
      <w:r>
        <w:t xml:space="preserve">The prospect of contributing to Chile Santiago's visual narrative while learning from your team's visionary approach fills me with immense excitement. I am prepared to relocate immediately and commit fully to this internship, understanding that growth as a Photographer in this city requires immersion in its rhythms—from the pre-dawn light at La Plaza de Armas to the vibrant nightlife of Santa Lucia Hill. I welcome the opportunity to discuss how my background in cultural documentation, technical skills, and passion for Chilean visual storytelling align with your collective's mission during an interview at your earliest convenience.</w:t>
      </w:r>
    </w:p>
    <w:p>
      <w:pPr>
        <w:pStyle w:val="BodyText"/>
      </w:pPr>
      <w:r>
        <w:t xml:space="preserve">Thank you for considering this</w:t>
      </w:r>
      <w:r>
        <w:t xml:space="preserve"> </w:t>
      </w:r>
      <w:r>
        <w:rPr>
          <w:iCs/>
          <w:i/>
        </w:rPr>
        <w:t xml:space="preserve">Internship Application Letter</w:t>
      </w:r>
      <w:r>
        <w:t xml:space="preserve">. I am deeply honored to apply to a program that embodies the transformative power of photography in Chile Santiago—a city where every frame tells a story of resilience, beauty, and continuous rebirth. I eagerly await the possibility of contributing my perspective to your collective's legacy while growing under your mentorship as an emerging Photographer.</w:t>
      </w:r>
    </w:p>
    <w:p>
      <w:pPr>
        <w:pStyle w:val="BodyText"/>
      </w:pPr>
      <w:r>
        <w:t xml:space="preserve">Sincerely,</w:t>
      </w:r>
      <w:r>
        <w:br/>
      </w:r>
      <w:r>
        <w:t xml:space="preserve">[Your Full Name]</w:t>
      </w:r>
    </w:p>
    <w:p>
      <w:pPr>
        <w:pStyle w:val="BodyText"/>
      </w:pPr>
      <w:r>
        <w:rPr>
          <w:bCs/>
          <w:b/>
        </w:rPr>
        <w:t xml:space="preserve">Attachments:</w:t>
      </w:r>
      <w:r>
        <w:t xml:space="preserve"> </w:t>
      </w:r>
      <w:r>
        <w:t xml:space="preserve">Portfolio (25 images with cultural context captions), Academic Transcript, Photography Ethics Cer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 in Chile Santiago</dc:title>
  <dc:creator/>
  <dc:language>en</dc:language>
  <cp:keywords/>
  <dcterms:created xsi:type="dcterms:W3CDTF">2025-12-08T05:49:17Z</dcterms:created>
  <dcterms:modified xsi:type="dcterms:W3CDTF">2025-12-08T05:49:17Z</dcterms:modified>
</cp:coreProperties>
</file>

<file path=docProps/custom.xml><?xml version="1.0" encoding="utf-8"?>
<Properties xmlns="http://schemas.openxmlformats.org/officeDocument/2006/custom-properties" xmlns:vt="http://schemas.openxmlformats.org/officeDocument/2006/docPropsVTypes"/>
</file>